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7D789C9F" w14:textId="77777777" w:rsidR="00F9444C" w:rsidRDefault="00786809">
          <w:pPr>
            <w:pStyle w:val="NoSpacing"/>
          </w:pPr>
          <w:r>
            <w:t>Your Name</w:t>
          </w:r>
        </w:p>
      </w:sdtContent>
    </w:sdt>
    <w:p w14:paraId="171D82F7" w14:textId="77777777" w:rsidR="00E614DD" w:rsidRDefault="00F3426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6235F34D" w14:textId="77777777" w:rsidR="00E614DD" w:rsidRDefault="00F3426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AC3CC4E" w14:textId="77777777" w:rsidR="00E614DD" w:rsidRDefault="00F3426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5B08FB57" w14:textId="06BDCBAE" w:rsidR="00E614DD" w:rsidRDefault="00786809" w:rsidP="00273540">
      <w:pPr>
        <w:pStyle w:val="Title"/>
      </w:pPr>
      <w:r>
        <w:t xml:space="preserve">Involvement in strategic planning </w:t>
      </w:r>
    </w:p>
    <w:p w14:paraId="0EAD601D" w14:textId="76A313FC" w:rsidR="00BA1BAA" w:rsidRDefault="006329C3" w:rsidP="00D05A7B">
      <w:r>
        <w:t>An o</w:t>
      </w:r>
      <w:r w:rsidR="00786809">
        <w:t>rganization</w:t>
      </w:r>
      <w:r>
        <w:t>’</w:t>
      </w:r>
      <w:r w:rsidR="00786809">
        <w:t>s directions are made sure with the help of strategic planning, whereas, human resource is</w:t>
      </w:r>
      <w:r>
        <w:t xml:space="preserve"> also</w:t>
      </w:r>
      <w:r w:rsidR="00786809">
        <w:t xml:space="preserve"> considered to play a crucial role in the strategic planning of the organizations</w:t>
      </w:r>
      <w:r w:rsidR="008C55E3">
        <w:t xml:space="preserve">. </w:t>
      </w:r>
      <w:r>
        <w:t>However, this</w:t>
      </w:r>
      <w:r w:rsidR="008C55E3">
        <w:t xml:space="preserve"> paper aims to discuss the importance of participation by the HR department in the strategic planning.</w:t>
      </w:r>
    </w:p>
    <w:p w14:paraId="75EAC5A3" w14:textId="52E9CF68" w:rsidR="00751D59" w:rsidRDefault="00786809" w:rsidP="00D05A7B">
      <w:r>
        <w:t>Main importance of the participation of my team is</w:t>
      </w:r>
      <w:r w:rsidR="003031B0">
        <w:t xml:space="preserve">, this will allow us to revise all of the previous strategies </w:t>
      </w:r>
      <w:r w:rsidR="00D73998">
        <w:t xml:space="preserve">and to track the external forces in the market. In the strategic planning </w:t>
      </w:r>
      <w:r w:rsidR="001B6DE3">
        <w:t>processes,</w:t>
      </w:r>
      <w:r w:rsidR="00D73998">
        <w:t xml:space="preserve"> it is important to understand </w:t>
      </w:r>
      <w:r w:rsidR="006329C3">
        <w:t xml:space="preserve">the </w:t>
      </w:r>
      <w:r w:rsidR="00902CAB">
        <w:t xml:space="preserve">competition in the market. This tracking will </w:t>
      </w:r>
      <w:r w:rsidR="005002C9">
        <w:t>allow</w:t>
      </w:r>
      <w:r w:rsidR="00902CAB">
        <w:t xml:space="preserve"> human resource </w:t>
      </w:r>
      <w:r w:rsidR="00103EE3">
        <w:t>for the scaling of the organization and plan proactively to ensure readiness for organizational changes</w:t>
      </w:r>
      <w:r w:rsidR="0016366F">
        <w:t>. Moreover, the involvement of the human resource team in strategic planning will be helpful in improved communication and the appropriate execution of these plans in the near future.</w:t>
      </w:r>
    </w:p>
    <w:p w14:paraId="6E0D0A57" w14:textId="5A09C562" w:rsidR="009C26D3" w:rsidRDefault="00786809" w:rsidP="00D05A7B">
      <w:r>
        <w:t xml:space="preserve">Another importance to involve team </w:t>
      </w:r>
      <w:r w:rsidR="0003360E">
        <w:t>in strategic planning is to keep</w:t>
      </w:r>
      <w:r w:rsidR="006329C3">
        <w:t xml:space="preserve"> a</w:t>
      </w:r>
      <w:r w:rsidR="0003360E">
        <w:t xml:space="preserve"> check and balance o</w:t>
      </w:r>
      <w:r w:rsidR="006329C3">
        <w:t>f</w:t>
      </w:r>
      <w:r w:rsidR="0003360E">
        <w:t xml:space="preserve"> the organizational environment and culture. </w:t>
      </w:r>
      <w:r w:rsidR="00196FC9">
        <w:t>Cultural changes are important</w:t>
      </w:r>
      <w:r w:rsidR="00BC68D6">
        <w:t xml:space="preserve"> for organizational growth, that is why participation of HR</w:t>
      </w:r>
      <w:r w:rsidR="006329C3">
        <w:t>,</w:t>
      </w:r>
      <w:r w:rsidR="00BC68D6">
        <w:t xml:space="preserve"> in such conditions of change</w:t>
      </w:r>
      <w:r w:rsidR="006329C3">
        <w:t>,</w:t>
      </w:r>
      <w:r w:rsidR="00BC68D6">
        <w:t xml:space="preserve"> will help organizations to </w:t>
      </w:r>
      <w:r w:rsidR="001B6DE3">
        <w:t>carry and develop recruitment processes</w:t>
      </w:r>
      <w:r w:rsidR="006329C3">
        <w:t>,</w:t>
      </w:r>
      <w:r w:rsidR="001B6DE3">
        <w:t xml:space="preserve"> effectively.</w:t>
      </w:r>
      <w:r w:rsidR="00BB5E5F">
        <w:t xml:space="preserve"> This will help achieve the organizational goals and to maintain a professional environment. As a director, I believe that </w:t>
      </w:r>
      <w:r w:rsidR="009F08E7">
        <w:t xml:space="preserve">it </w:t>
      </w:r>
      <w:r w:rsidR="00FB5E2A">
        <w:t xml:space="preserve">would help to ensure effective training in the organization. The HR department plays a vital role in the </w:t>
      </w:r>
      <w:r w:rsidR="00705C4D">
        <w:t>processing of organization</w:t>
      </w:r>
      <w:r w:rsidR="006329C3">
        <w:t>al</w:t>
      </w:r>
      <w:r w:rsidR="00705C4D">
        <w:t xml:space="preserve"> development and helps employees for the implementation of new </w:t>
      </w:r>
      <w:r w:rsidR="00705C4D">
        <w:lastRenderedPageBreak/>
        <w:t xml:space="preserve">initiatives. </w:t>
      </w:r>
      <w:r w:rsidR="00273540">
        <w:t>Assessment of the employees in the organization will help to make provisions and develop strategic plans to fulfill the training needs in the organization.</w:t>
      </w:r>
    </w:p>
    <w:p w14:paraId="4BEFC00D" w14:textId="2603331F" w:rsidR="009C26D3" w:rsidRPr="00BA1BAA" w:rsidRDefault="009C26D3" w:rsidP="00D05A7B"/>
    <w:sectPr w:rsidR="009C26D3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675E3F" w14:textId="77777777" w:rsidR="00F34263" w:rsidRDefault="00F34263">
      <w:pPr>
        <w:spacing w:line="240" w:lineRule="auto"/>
      </w:pPr>
      <w:r>
        <w:separator/>
      </w:r>
    </w:p>
  </w:endnote>
  <w:endnote w:type="continuationSeparator" w:id="0">
    <w:p w14:paraId="32A16EB1" w14:textId="77777777" w:rsidR="00F34263" w:rsidRDefault="00F342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DCA7C" w14:textId="77777777" w:rsidR="00F34263" w:rsidRDefault="00F34263">
      <w:pPr>
        <w:spacing w:line="240" w:lineRule="auto"/>
      </w:pPr>
      <w:r>
        <w:separator/>
      </w:r>
    </w:p>
  </w:footnote>
  <w:footnote w:type="continuationSeparator" w:id="0">
    <w:p w14:paraId="57802AFE" w14:textId="77777777" w:rsidR="00F34263" w:rsidRDefault="00F342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0DBBF" w14:textId="77777777" w:rsidR="00E614DD" w:rsidRDefault="00F3426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553DF" w14:textId="77777777" w:rsidR="00E614DD" w:rsidRDefault="00F3426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1EE831A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BA200536" w:tentative="1">
      <w:start w:val="1"/>
      <w:numFmt w:val="lowerLetter"/>
      <w:lvlText w:val="%2."/>
      <w:lvlJc w:val="left"/>
      <w:pPr>
        <w:ind w:left="2160" w:hanging="360"/>
      </w:pPr>
    </w:lvl>
    <w:lvl w:ilvl="2" w:tplc="660AE64A" w:tentative="1">
      <w:start w:val="1"/>
      <w:numFmt w:val="lowerRoman"/>
      <w:lvlText w:val="%3."/>
      <w:lvlJc w:val="right"/>
      <w:pPr>
        <w:ind w:left="2880" w:hanging="180"/>
      </w:pPr>
    </w:lvl>
    <w:lvl w:ilvl="3" w:tplc="2F507E0A" w:tentative="1">
      <w:start w:val="1"/>
      <w:numFmt w:val="decimal"/>
      <w:lvlText w:val="%4."/>
      <w:lvlJc w:val="left"/>
      <w:pPr>
        <w:ind w:left="3600" w:hanging="360"/>
      </w:pPr>
    </w:lvl>
    <w:lvl w:ilvl="4" w:tplc="D8C4564C" w:tentative="1">
      <w:start w:val="1"/>
      <w:numFmt w:val="lowerLetter"/>
      <w:lvlText w:val="%5."/>
      <w:lvlJc w:val="left"/>
      <w:pPr>
        <w:ind w:left="4320" w:hanging="360"/>
      </w:pPr>
    </w:lvl>
    <w:lvl w:ilvl="5" w:tplc="33468D50" w:tentative="1">
      <w:start w:val="1"/>
      <w:numFmt w:val="lowerRoman"/>
      <w:lvlText w:val="%6."/>
      <w:lvlJc w:val="right"/>
      <w:pPr>
        <w:ind w:left="5040" w:hanging="180"/>
      </w:pPr>
    </w:lvl>
    <w:lvl w:ilvl="6" w:tplc="BF6E98E2" w:tentative="1">
      <w:start w:val="1"/>
      <w:numFmt w:val="decimal"/>
      <w:lvlText w:val="%7."/>
      <w:lvlJc w:val="left"/>
      <w:pPr>
        <w:ind w:left="5760" w:hanging="360"/>
      </w:pPr>
    </w:lvl>
    <w:lvl w:ilvl="7" w:tplc="84ECD400" w:tentative="1">
      <w:start w:val="1"/>
      <w:numFmt w:val="lowerLetter"/>
      <w:lvlText w:val="%8."/>
      <w:lvlJc w:val="left"/>
      <w:pPr>
        <w:ind w:left="6480" w:hanging="360"/>
      </w:pPr>
    </w:lvl>
    <w:lvl w:ilvl="8" w:tplc="BA7A667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zU1NjQ0MTAzMbdQ0lEKTi0uzszPAykwrgUAsMN9OCwAAAA="/>
  </w:docVars>
  <w:rsids>
    <w:rsidRoot w:val="00F83220"/>
    <w:rsid w:val="000166A4"/>
    <w:rsid w:val="0003360E"/>
    <w:rsid w:val="00040CBB"/>
    <w:rsid w:val="000B78C8"/>
    <w:rsid w:val="000D7CA7"/>
    <w:rsid w:val="00103EE3"/>
    <w:rsid w:val="001463B2"/>
    <w:rsid w:val="0016366F"/>
    <w:rsid w:val="00196FC9"/>
    <w:rsid w:val="001B6DE3"/>
    <w:rsid w:val="001F62C0"/>
    <w:rsid w:val="00234DD9"/>
    <w:rsid w:val="00245E02"/>
    <w:rsid w:val="00273540"/>
    <w:rsid w:val="003031B0"/>
    <w:rsid w:val="00353B66"/>
    <w:rsid w:val="00364805"/>
    <w:rsid w:val="00456604"/>
    <w:rsid w:val="004A2675"/>
    <w:rsid w:val="004F7139"/>
    <w:rsid w:val="005002C9"/>
    <w:rsid w:val="00532040"/>
    <w:rsid w:val="005459A1"/>
    <w:rsid w:val="005525EB"/>
    <w:rsid w:val="0057093C"/>
    <w:rsid w:val="006329C3"/>
    <w:rsid w:val="00691EC1"/>
    <w:rsid w:val="00705C4D"/>
    <w:rsid w:val="00751D59"/>
    <w:rsid w:val="00786809"/>
    <w:rsid w:val="007C53FB"/>
    <w:rsid w:val="008B7D18"/>
    <w:rsid w:val="008C55E3"/>
    <w:rsid w:val="008E7875"/>
    <w:rsid w:val="008F1F97"/>
    <w:rsid w:val="008F4052"/>
    <w:rsid w:val="00902CAB"/>
    <w:rsid w:val="00956A4C"/>
    <w:rsid w:val="00985A65"/>
    <w:rsid w:val="009C26D3"/>
    <w:rsid w:val="009D4EB3"/>
    <w:rsid w:val="009F08E7"/>
    <w:rsid w:val="00B13D1B"/>
    <w:rsid w:val="00B818DF"/>
    <w:rsid w:val="00BA1BAA"/>
    <w:rsid w:val="00BB5E5F"/>
    <w:rsid w:val="00BC68D6"/>
    <w:rsid w:val="00CD3FEE"/>
    <w:rsid w:val="00D05A7B"/>
    <w:rsid w:val="00D52117"/>
    <w:rsid w:val="00D73998"/>
    <w:rsid w:val="00DB0D39"/>
    <w:rsid w:val="00E14005"/>
    <w:rsid w:val="00E614DD"/>
    <w:rsid w:val="00E627B4"/>
    <w:rsid w:val="00ED1D15"/>
    <w:rsid w:val="00ED70DE"/>
    <w:rsid w:val="00F34263"/>
    <w:rsid w:val="00F83220"/>
    <w:rsid w:val="00F9444C"/>
    <w:rsid w:val="00FB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60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CB02F7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CB02F7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CB02F7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CB02F7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CB02F7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D5521"/>
    <w:rsid w:val="001F5280"/>
    <w:rsid w:val="003729CB"/>
    <w:rsid w:val="003A0181"/>
    <w:rsid w:val="005A3EFE"/>
    <w:rsid w:val="00975714"/>
    <w:rsid w:val="00CB02F7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29T14:13:00Z</dcterms:created>
  <dcterms:modified xsi:type="dcterms:W3CDTF">2020-01-29T14:13:00Z</dcterms:modified>
</cp:coreProperties>
</file>